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F71" w:rsidRDefault="004D6F71" w:rsidP="006E0819">
      <w:pPr>
        <w:spacing w:after="0" w:line="240" w:lineRule="auto"/>
        <w:rPr>
          <w:b/>
          <w:lang w:val="id-ID"/>
        </w:rPr>
      </w:pPr>
      <w:r>
        <w:rPr>
          <w:b/>
          <w:lang w:val="id-ID"/>
        </w:rPr>
        <w:t>VALIDITAS DAN RELIABILITAS</w:t>
      </w:r>
      <w:r w:rsidR="006E0819">
        <w:rPr>
          <w:b/>
          <w:lang w:val="id-ID"/>
        </w:rPr>
        <w:t xml:space="preserve"> </w:t>
      </w:r>
      <w:r w:rsidR="00551864">
        <w:rPr>
          <w:b/>
          <w:lang w:val="id-ID"/>
        </w:rPr>
        <w:t xml:space="preserve">PERAN SMI </w:t>
      </w:r>
      <w:r w:rsidR="006E0819" w:rsidRPr="006E0819">
        <w:rPr>
          <w:b/>
          <w:lang w:val="id-ID"/>
        </w:rPr>
        <w:sym w:font="Wingdings" w:char="F0E0"/>
      </w:r>
      <w:r w:rsidR="006E0819">
        <w:rPr>
          <w:b/>
          <w:lang w:val="id-ID"/>
        </w:rPr>
        <w:t xml:space="preserve"> SPSS 22</w:t>
      </w:r>
    </w:p>
    <w:p w:rsidR="004D6F71" w:rsidRPr="00642B6E" w:rsidRDefault="004D6F71" w:rsidP="006E0819">
      <w:pPr>
        <w:spacing w:after="0" w:line="240" w:lineRule="auto"/>
        <w:rPr>
          <w:lang w:val="id-ID"/>
        </w:rPr>
      </w:pPr>
      <w:r>
        <w:rPr>
          <w:lang w:val="id-ID"/>
        </w:rPr>
        <w:t>Reliabilitas</w:t>
      </w:r>
    </w:p>
    <w:tbl>
      <w:tblPr>
        <w:tblW w:w="4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82"/>
        <w:gridCol w:w="1483"/>
        <w:gridCol w:w="1143"/>
      </w:tblGrid>
      <w:tr w:rsidR="004D6F71" w:rsidRPr="00642B6E" w:rsidTr="004D6F71">
        <w:trPr>
          <w:cantSplit/>
        </w:trPr>
        <w:tc>
          <w:tcPr>
            <w:tcW w:w="41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liability Statistics</w:t>
            </w:r>
          </w:p>
        </w:tc>
      </w:tr>
      <w:tr w:rsidR="004D6F71" w:rsidRPr="00642B6E" w:rsidTr="004D6F71">
        <w:trPr>
          <w:cantSplit/>
        </w:trPr>
        <w:tc>
          <w:tcPr>
            <w:tcW w:w="148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Cronbach's</w:t>
            </w:r>
            <w:proofErr w:type="spellEnd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 xml:space="preserve"> Alpha</w:t>
            </w:r>
          </w:p>
        </w:tc>
        <w:tc>
          <w:tcPr>
            <w:tcW w:w="14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Cronbach's</w:t>
            </w:r>
            <w:proofErr w:type="spellEnd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 xml:space="preserve"> Alpha Based on Standardized Items</w:t>
            </w:r>
          </w:p>
        </w:tc>
        <w:tc>
          <w:tcPr>
            <w:tcW w:w="1142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N of Items</w:t>
            </w:r>
          </w:p>
        </w:tc>
      </w:tr>
      <w:tr w:rsidR="004D6F71" w:rsidRPr="00642B6E" w:rsidTr="004D6F71">
        <w:trPr>
          <w:cantSplit/>
        </w:trPr>
        <w:tc>
          <w:tcPr>
            <w:tcW w:w="148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857</w:t>
            </w:r>
          </w:p>
        </w:tc>
        <w:tc>
          <w:tcPr>
            <w:tcW w:w="14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857</w:t>
            </w:r>
          </w:p>
        </w:tc>
        <w:tc>
          <w:tcPr>
            <w:tcW w:w="1142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</w:tbl>
    <w:p w:rsidR="004D6F71" w:rsidRPr="00642B6E" w:rsidRDefault="004D6F71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D6F71" w:rsidRPr="00642B6E" w:rsidRDefault="004D6F71" w:rsidP="006E0819">
      <w:pPr>
        <w:spacing w:after="0" w:line="240" w:lineRule="auto"/>
        <w:rPr>
          <w:lang w:val="id-ID"/>
        </w:rPr>
      </w:pPr>
      <w:r>
        <w:rPr>
          <w:lang w:val="id-ID"/>
        </w:rPr>
        <w:t>Validitas</w:t>
      </w:r>
    </w:p>
    <w:tbl>
      <w:tblPr>
        <w:tblW w:w="81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"/>
        <w:gridCol w:w="1456"/>
        <w:gridCol w:w="1455"/>
        <w:gridCol w:w="1455"/>
        <w:gridCol w:w="1455"/>
        <w:gridCol w:w="1455"/>
      </w:tblGrid>
      <w:tr w:rsidR="004D6F71" w:rsidRPr="00642B6E" w:rsidTr="004D6F71">
        <w:trPr>
          <w:cantSplit/>
        </w:trPr>
        <w:tc>
          <w:tcPr>
            <w:tcW w:w="816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tem-Total Statistics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Scale Mean if Item Deleted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Scale Variance if Item Deleted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Corrected Item-Total Correl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Squared Multiple Correl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Cronbach's</w:t>
            </w:r>
            <w:proofErr w:type="spellEnd"/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 xml:space="preserve"> Alpha if Item Deleted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17</w:t>
            </w:r>
          </w:p>
        </w:tc>
        <w:tc>
          <w:tcPr>
            <w:tcW w:w="14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38992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2.74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14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19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4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18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39003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399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62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2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7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19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38991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265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75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59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6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0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47338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689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28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57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9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1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47348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266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69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0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7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2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28599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807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15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435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10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3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0.91768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2.374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44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1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2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4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14485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2.561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23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2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4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5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60391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2.503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36</w:t>
            </w:r>
          </w:p>
        </w:tc>
        <w:tc>
          <w:tcPr>
            <w:tcW w:w="145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70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3</w:t>
            </w:r>
          </w:p>
        </w:tc>
      </w:tr>
      <w:tr w:rsidR="004D6F71" w:rsidRPr="00642B6E" w:rsidTr="004D6F71">
        <w:trPr>
          <w:cantSplit/>
        </w:trPr>
        <w:tc>
          <w:tcPr>
            <w:tcW w:w="89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Item 26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31.14504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43.172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8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664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D6F71" w:rsidRPr="00642B6E" w:rsidRDefault="004D6F71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2B6E">
              <w:rPr>
                <w:rFonts w:ascii="Arial" w:hAnsi="Arial" w:cs="Arial"/>
                <w:color w:val="000000"/>
                <w:sz w:val="18"/>
                <w:szCs w:val="18"/>
              </w:rPr>
              <w:t>.906</w:t>
            </w:r>
          </w:p>
        </w:tc>
      </w:tr>
    </w:tbl>
    <w:p w:rsidR="004D6F71" w:rsidRPr="00642B6E" w:rsidRDefault="004D6F71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D6F71" w:rsidRDefault="006E0819" w:rsidP="006E0819">
      <w:pPr>
        <w:spacing w:after="0" w:line="240" w:lineRule="auto"/>
        <w:rPr>
          <w:lang w:val="id-ID"/>
        </w:rPr>
      </w:pPr>
      <w:r>
        <w:rPr>
          <w:lang w:val="id-ID"/>
        </w:rPr>
        <w:t>semua item pada instrumen peran SMI adalah valid dan reliable</w:t>
      </w: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Pr="006E0819" w:rsidRDefault="006E0819" w:rsidP="006E0819">
      <w:pPr>
        <w:spacing w:after="0" w:line="240" w:lineRule="auto"/>
        <w:rPr>
          <w:lang w:val="id-ID"/>
        </w:rPr>
      </w:pPr>
    </w:p>
    <w:p w:rsidR="004D6F71" w:rsidRDefault="004D6F71" w:rsidP="006E0819">
      <w:pPr>
        <w:spacing w:after="0" w:line="240" w:lineRule="auto"/>
        <w:rPr>
          <w:b/>
          <w:lang w:val="id-ID"/>
        </w:rPr>
      </w:pPr>
      <w:r>
        <w:rPr>
          <w:b/>
          <w:lang w:val="id-ID"/>
        </w:rPr>
        <w:lastRenderedPageBreak/>
        <w:t>UJI PENGARUH OPINION LEADER, SELEBRITAS, DAN SOCIAL LEADER TERHADAP BRAND SWITCHING</w:t>
      </w:r>
    </w:p>
    <w:p w:rsidR="006E0819" w:rsidRDefault="006E0819" w:rsidP="006E0819">
      <w:pPr>
        <w:spacing w:after="0" w:line="240" w:lineRule="auto"/>
        <w:rPr>
          <w:b/>
          <w:lang w:val="id-ID"/>
        </w:rPr>
      </w:pPr>
      <w:r>
        <w:rPr>
          <w:b/>
          <w:lang w:val="id-ID"/>
        </w:rPr>
        <w:t xml:space="preserve">METODE LEAST SQUARE </w:t>
      </w:r>
      <w:r w:rsidRPr="006E0819">
        <w:rPr>
          <w:b/>
          <w:lang w:val="id-ID"/>
        </w:rPr>
        <w:sym w:font="Wingdings" w:char="F0E0"/>
      </w:r>
      <w:r>
        <w:rPr>
          <w:b/>
          <w:lang w:val="id-ID"/>
        </w:rPr>
        <w:t xml:space="preserve"> EVIEWS 10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072"/>
        <w:gridCol w:w="1238"/>
        <w:gridCol w:w="1208"/>
        <w:gridCol w:w="997"/>
      </w:tblGrid>
      <w:tr w:rsidR="006E0819" w:rsidTr="00E9056D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KEPUTUSAN_BRAND_SWITCHING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6/12/19   Time: 17:3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0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 195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755686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2795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53610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PINION_LEADER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37553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8625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.23241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59122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3124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73620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68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OCIAL_LEADER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81338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2921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40882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8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75954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.3948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67722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38604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470370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666912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65.621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34051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1.0240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694096</w:t>
            </w:r>
          </w:p>
        </w:tc>
        <w:bookmarkStart w:id="0" w:name="_GoBack"/>
        <w:bookmarkEnd w:id="0"/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7.82383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959454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P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  <w:lang w:val="id-ID"/>
        </w:rPr>
        <w:t>Opinion leader, selebritas dan social leader berpengaruh signfikan terhadap keputusan brand switching. Probabilitas F statistik &lt; 0.05, sehingga model layak digunakan. Variabel X dapat menjelaskan sebesar 46.77% variabel Y</w:t>
      </w: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  <w:r>
        <w:rPr>
          <w:rFonts w:ascii="Arial" w:hAnsi="Arial" w:cs="Arial"/>
          <w:sz w:val="18"/>
          <w:szCs w:val="18"/>
        </w:rPr>
        <w:lastRenderedPageBreak/>
        <w:br/>
      </w:r>
      <w:r>
        <w:rPr>
          <w:lang w:val="id-ID"/>
        </w:rPr>
        <w:t>Uji Multikolinearitas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208"/>
        <w:gridCol w:w="1207"/>
        <w:gridCol w:w="1208"/>
      </w:tblGrid>
      <w:tr w:rsidR="006E0819" w:rsidTr="00E9056D">
        <w:trPr>
          <w:trHeight w:val="225"/>
        </w:trPr>
        <w:tc>
          <w:tcPr>
            <w:tcW w:w="4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nce Inflation Factor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6/12/19   Time: 17:3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2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 1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Uncentered</w:t>
            </w:r>
            <w:proofErr w:type="spellEnd"/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entered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IF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IF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68550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21.9039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NA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PINION_LEADE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00743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26.4461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.546190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01722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26.1568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.76852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OCIAL_LEADE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05253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22.3337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.584386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  <w:lang w:val="id-ID"/>
        </w:rPr>
        <w:t>Uji normalitas</w:t>
      </w:r>
    </w:p>
    <w:p w:rsidR="006E0819" w:rsidRDefault="006E0819" w:rsidP="006E0819">
      <w:pPr>
        <w:spacing w:after="0" w:line="240" w:lineRule="auto"/>
      </w:pPr>
      <w:r>
        <w:object w:dxaOrig="9616" w:dyaOrig="42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5.3pt;height:188.35pt" o:ole="">
            <v:imagedata r:id="rId5" o:title=""/>
          </v:shape>
          <o:OLEObject Type="Embed" ProgID="EViews.Workfile.2" ShapeID="_x0000_i1025" DrawAspect="Content" ObjectID="_1625765722" r:id="rId6"/>
        </w:object>
      </w:r>
    </w:p>
    <w:p w:rsidR="006E0819" w:rsidRDefault="006E0819" w:rsidP="006E0819">
      <w:pPr>
        <w:spacing w:after="0" w:line="240" w:lineRule="auto"/>
      </w:pPr>
    </w:p>
    <w:p w:rsidR="006E0819" w:rsidRDefault="006E0819" w:rsidP="006E0819">
      <w:pPr>
        <w:spacing w:after="0" w:line="240" w:lineRule="auto"/>
        <w:rPr>
          <w:lang w:val="id-ID"/>
        </w:rPr>
      </w:pPr>
    </w:p>
    <w:p w:rsidR="006E0819" w:rsidRDefault="006E0819" w:rsidP="006E0819">
      <w:pPr>
        <w:spacing w:after="0" w:line="240" w:lineRule="auto"/>
        <w:rPr>
          <w:lang w:val="id-ID"/>
        </w:rPr>
      </w:pPr>
      <w:r>
        <w:rPr>
          <w:lang w:val="id-ID"/>
        </w:rPr>
        <w:t>Data terdistribusi normal probability p-value &gt; 0.05</w:t>
      </w:r>
    </w:p>
    <w:p w:rsidR="006E0819" w:rsidRDefault="006E0819" w:rsidP="006E0819">
      <w:pPr>
        <w:spacing w:after="0" w:line="240" w:lineRule="auto"/>
        <w:rPr>
          <w:lang w:val="id-ID"/>
        </w:rPr>
      </w:pPr>
      <w:r>
        <w:rPr>
          <w:lang w:val="id-ID"/>
        </w:rPr>
        <w:lastRenderedPageBreak/>
        <w:t>Uji autokorelasi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6E0819" w:rsidTr="00E9056D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reusch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-Godfrey Serial Correlation LM Test: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1411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Prob. F(2,18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922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Obs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*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3520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Prob. Chi-Square(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891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Equation: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RESI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6/12/19   Time: 17:3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 1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esampl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missing value lagged residuals set to zero.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2733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3435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3275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739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PINION_LEADER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83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8705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1038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832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0441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3218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33398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734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OCIAL_LEADER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088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3183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46938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62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SID(-1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849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7312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5283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007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SID(-2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3005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7332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40990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823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206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.00E-1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2521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451195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48190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686218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64.21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8692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0.906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26994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4564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995682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9875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</w:p>
    <w:p w:rsidR="006E0819" w:rsidRP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  <w:lang w:val="id-ID"/>
        </w:rPr>
        <w:t>Tidak terdapat autokorelasi dengan probabilitas t-statistik &gt; 0.05</w:t>
      </w: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  <w:lang w:val="id-ID"/>
        </w:rPr>
        <w:t>Uji heteroskedastik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6E0819" w:rsidTr="00E9056D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eteroskedasticit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est: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reusch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-Pagan-Godfrey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59821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Prob. F(3,19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912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Obs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*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75186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Prob. Chi-Square(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890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caled explained S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33948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Prob. Chi-Square(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486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Equation: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RESID^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6/12/19   Time: 17:3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 1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18352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05249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1532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753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PINION_LEADER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3771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17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06203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896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4907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8388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4138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814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OCIAL_LEADER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13290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450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34064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816</w:t>
            </w: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448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977543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166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.149764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.107734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.276425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843.6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.343563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705.4514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.303608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59821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062269</w:t>
            </w:r>
          </w:p>
        </w:tc>
      </w:tr>
      <w:tr w:rsidR="006E0819" w:rsidTr="00E9056D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9122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P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  <w:lang w:val="id-ID"/>
        </w:rPr>
        <w:t>Tidak terdapat heteroskedastik dengan p-value f-statistik &gt; 0.05</w:t>
      </w: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</w:rPr>
        <w:lastRenderedPageBreak/>
        <w:br/>
      </w:r>
      <w:r>
        <w:rPr>
          <w:rFonts w:ascii="Arial" w:hAnsi="Arial" w:cs="Arial"/>
          <w:sz w:val="18"/>
          <w:szCs w:val="18"/>
          <w:lang w:val="id-ID"/>
        </w:rPr>
        <w:t>Uji linieritas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2"/>
        <w:gridCol w:w="1050"/>
        <w:gridCol w:w="1155"/>
        <w:gridCol w:w="1155"/>
        <w:gridCol w:w="998"/>
      </w:tblGrid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amsey RESET Test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quation: UNTITLED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pecification: KEPUTUSAN_BRAND_SWITCHING C OPINION_LEADER</w:t>
            </w:r>
          </w:p>
        </w:tc>
      </w:tr>
      <w:tr w:rsidR="006E0819" w:rsidTr="00E9056D">
        <w:trPr>
          <w:trHeight w:val="225"/>
        </w:trPr>
        <w:tc>
          <w:tcPr>
            <w:tcW w:w="548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    SELEBRITAS SOCIAL_LEADER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548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mitted Variables: Squares of fitted values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lu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ability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24293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9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8083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05901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(1, 190)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8083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ikelihood ratio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06056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8056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test summary: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of Sq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an Squares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SS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36194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0.361946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stricted SS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165.62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9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6.102727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restricted SS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165.25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19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6.132942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R test summary: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lu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Restrict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LogL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1.024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Unrestrict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LogL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0.993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restricted Test Equation: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KEPUTUSAN_BRAND_SWITCHING</w:t>
            </w: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Least Squares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6/12/19   Time: 17:3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317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 19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9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23383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13607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98206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489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PINION_LEADE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5830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3746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58104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760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SELEBRITAS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0549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5698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88786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360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OCIAL_LEADER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5699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6105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70996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431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ITTED^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530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181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42934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083</w:t>
            </w: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76116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.39486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65087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386046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476478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676858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65.259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60781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0.9937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710838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3.16897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958546</w:t>
            </w:r>
          </w:p>
        </w:tc>
      </w:tr>
      <w:tr w:rsidR="006E0819" w:rsidTr="00E9056D">
        <w:trPr>
          <w:trHeight w:val="22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90"/>
        </w:trPr>
        <w:tc>
          <w:tcPr>
            <w:tcW w:w="2122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E0819" w:rsidTr="00E9056D">
        <w:trPr>
          <w:trHeight w:hRule="exact" w:val="13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0819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  <w:r>
        <w:rPr>
          <w:rFonts w:ascii="Arial" w:hAnsi="Arial" w:cs="Arial"/>
          <w:sz w:val="18"/>
          <w:szCs w:val="18"/>
        </w:rPr>
        <w:br/>
      </w:r>
      <w:r>
        <w:rPr>
          <w:rFonts w:ascii="Arial" w:hAnsi="Arial" w:cs="Arial"/>
          <w:sz w:val="18"/>
          <w:szCs w:val="18"/>
          <w:lang w:val="id-ID"/>
        </w:rPr>
        <w:t>data bersifat linier dengan probabilitas t-statistik &gt; 0.05</w:t>
      </w: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Default="006E0819" w:rsidP="006E0819">
      <w:pPr>
        <w:spacing w:after="0" w:line="240" w:lineRule="auto"/>
        <w:rPr>
          <w:rFonts w:ascii="Arial" w:hAnsi="Arial" w:cs="Arial"/>
          <w:sz w:val="18"/>
          <w:szCs w:val="18"/>
          <w:lang w:val="id-ID"/>
        </w:rPr>
      </w:pPr>
    </w:p>
    <w:p w:rsidR="006E0819" w:rsidRPr="00E155F3" w:rsidRDefault="006E0819" w:rsidP="006E0819">
      <w:pPr>
        <w:spacing w:after="0" w:line="240" w:lineRule="auto"/>
        <w:rPr>
          <w:rFonts w:ascii="Arial" w:hAnsi="Arial" w:cs="Arial"/>
          <w:b/>
          <w:sz w:val="18"/>
          <w:szCs w:val="18"/>
          <w:lang w:val="id-ID"/>
        </w:rPr>
      </w:pPr>
      <w:r w:rsidRPr="00E155F3">
        <w:rPr>
          <w:rFonts w:ascii="Arial" w:hAnsi="Arial" w:cs="Arial"/>
          <w:b/>
          <w:sz w:val="18"/>
          <w:szCs w:val="18"/>
          <w:lang w:val="id-ID"/>
        </w:rPr>
        <w:lastRenderedPageBreak/>
        <w:t>UJI MANN WHITNEY</w:t>
      </w:r>
      <w:r w:rsidR="00E155F3" w:rsidRPr="00E155F3">
        <w:rPr>
          <w:rFonts w:ascii="Arial" w:hAnsi="Arial" w:cs="Arial"/>
          <w:b/>
          <w:sz w:val="18"/>
          <w:szCs w:val="18"/>
          <w:lang w:val="id-ID"/>
        </w:rPr>
        <w:t xml:space="preserve"> </w:t>
      </w:r>
      <w:r w:rsidR="00E155F3" w:rsidRPr="00E155F3">
        <w:rPr>
          <w:rFonts w:ascii="Arial" w:hAnsi="Arial" w:cs="Arial"/>
          <w:b/>
          <w:sz w:val="18"/>
          <w:szCs w:val="18"/>
          <w:lang w:val="id-ID"/>
        </w:rPr>
        <w:sym w:font="Wingdings" w:char="F0E0"/>
      </w:r>
      <w:r w:rsidR="00E155F3" w:rsidRPr="00E155F3">
        <w:rPr>
          <w:rFonts w:ascii="Arial" w:hAnsi="Arial" w:cs="Arial"/>
          <w:b/>
          <w:sz w:val="18"/>
          <w:szCs w:val="18"/>
          <w:lang w:val="id-ID"/>
        </w:rPr>
        <w:t xml:space="preserve"> SPSS 22</w:t>
      </w:r>
    </w:p>
    <w:p w:rsidR="006E0819" w:rsidRPr="005E078B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9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3"/>
        <w:gridCol w:w="742"/>
        <w:gridCol w:w="1000"/>
        <w:gridCol w:w="1212"/>
        <w:gridCol w:w="1455"/>
      </w:tblGrid>
      <w:tr w:rsidR="006E0819" w:rsidRPr="005E078B" w:rsidTr="00E9056D">
        <w:trPr>
          <w:cantSplit/>
        </w:trPr>
        <w:tc>
          <w:tcPr>
            <w:tcW w:w="5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anks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Umur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2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Mean Rank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Sum of Ranks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74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212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93.5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013.5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3.37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9096.5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95.9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263.0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0.5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847.0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99.1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608.5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21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96.6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501.50</w:t>
            </w:r>
          </w:p>
        </w:tc>
      </w:tr>
      <w:tr w:rsidR="006E0819" w:rsidRPr="005E078B" w:rsidTr="00E9056D">
        <w:trPr>
          <w:cantSplit/>
        </w:trPr>
        <w:tc>
          <w:tcPr>
            <w:tcW w:w="1561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21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0819" w:rsidRPr="005E078B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0819" w:rsidRPr="005E078B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0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32"/>
        <w:gridCol w:w="1455"/>
        <w:gridCol w:w="1167"/>
        <w:gridCol w:w="1425"/>
      </w:tblGrid>
      <w:tr w:rsidR="006E0819" w:rsidRPr="005E078B" w:rsidTr="00E9056D">
        <w:trPr>
          <w:cantSplit/>
        </w:trPr>
        <w:tc>
          <w:tcPr>
            <w:tcW w:w="60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Test </w:t>
            </w:r>
            <w:proofErr w:type="spellStart"/>
            <w:r w:rsidRPr="005E07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  <w:r w:rsidRPr="005E07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6E0819" w:rsidRPr="005E078B" w:rsidTr="00E9056D">
        <w:trPr>
          <w:cantSplit/>
        </w:trPr>
        <w:tc>
          <w:tcPr>
            <w:tcW w:w="203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1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42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</w:tr>
      <w:tr w:rsidR="006E0819" w:rsidRPr="005E078B" w:rsidTr="00E9056D">
        <w:trPr>
          <w:cantSplit/>
        </w:trPr>
        <w:tc>
          <w:tcPr>
            <w:tcW w:w="203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Mann-Whitney U</w:t>
            </w:r>
          </w:p>
        </w:tc>
        <w:tc>
          <w:tcPr>
            <w:tcW w:w="14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4235.500</w:t>
            </w:r>
          </w:p>
        </w:tc>
        <w:tc>
          <w:tcPr>
            <w:tcW w:w="116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4485.000</w:t>
            </w:r>
          </w:p>
        </w:tc>
        <w:tc>
          <w:tcPr>
            <w:tcW w:w="142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4585.500</w:t>
            </w:r>
          </w:p>
        </w:tc>
      </w:tr>
      <w:tr w:rsidR="006E0819" w:rsidRPr="005E078B" w:rsidTr="00E9056D">
        <w:trPr>
          <w:cantSplit/>
        </w:trPr>
        <w:tc>
          <w:tcPr>
            <w:tcW w:w="20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Wilcoxon W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013.500</w:t>
            </w:r>
          </w:p>
        </w:tc>
        <w:tc>
          <w:tcPr>
            <w:tcW w:w="11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10263.000</w:t>
            </w:r>
          </w:p>
        </w:tc>
        <w:tc>
          <w:tcPr>
            <w:tcW w:w="142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8501.500</w:t>
            </w:r>
          </w:p>
        </w:tc>
      </w:tr>
      <w:tr w:rsidR="006E0819" w:rsidRPr="005E078B" w:rsidTr="00E9056D">
        <w:trPr>
          <w:cantSplit/>
        </w:trPr>
        <w:tc>
          <w:tcPr>
            <w:tcW w:w="20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Z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-1.207</w:t>
            </w:r>
          </w:p>
        </w:tc>
        <w:tc>
          <w:tcPr>
            <w:tcW w:w="116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-.574</w:t>
            </w:r>
          </w:p>
        </w:tc>
        <w:tc>
          <w:tcPr>
            <w:tcW w:w="142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-.319</w:t>
            </w:r>
          </w:p>
        </w:tc>
      </w:tr>
      <w:tr w:rsidR="006E0819" w:rsidRPr="005E078B" w:rsidTr="00E9056D">
        <w:trPr>
          <w:cantSplit/>
        </w:trPr>
        <w:tc>
          <w:tcPr>
            <w:tcW w:w="203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Asymp</w:t>
            </w:r>
            <w:proofErr w:type="spellEnd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. Sig. (2-tailed)</w:t>
            </w:r>
          </w:p>
        </w:tc>
        <w:tc>
          <w:tcPr>
            <w:tcW w:w="14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.227</w:t>
            </w:r>
          </w:p>
        </w:tc>
        <w:tc>
          <w:tcPr>
            <w:tcW w:w="116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.566</w:t>
            </w:r>
          </w:p>
        </w:tc>
        <w:tc>
          <w:tcPr>
            <w:tcW w:w="142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.750</w:t>
            </w:r>
          </w:p>
        </w:tc>
      </w:tr>
      <w:tr w:rsidR="006E0819" w:rsidRPr="005E078B" w:rsidTr="00E9056D">
        <w:trPr>
          <w:cantSplit/>
        </w:trPr>
        <w:tc>
          <w:tcPr>
            <w:tcW w:w="60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E0819" w:rsidRPr="005E078B" w:rsidRDefault="006E0819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 xml:space="preserve">a. Grouping Variable: </w:t>
            </w:r>
            <w:proofErr w:type="spellStart"/>
            <w:r w:rsidRPr="005E078B">
              <w:rPr>
                <w:rFonts w:ascii="Arial" w:hAnsi="Arial" w:cs="Arial"/>
                <w:color w:val="000000"/>
                <w:sz w:val="18"/>
                <w:szCs w:val="18"/>
              </w:rPr>
              <w:t>Umur</w:t>
            </w:r>
            <w:proofErr w:type="spellEnd"/>
          </w:p>
        </w:tc>
      </w:tr>
    </w:tbl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Tidak ada perbedaan antara peran opinion leader, selebritas, dan social leader terhadap keputusan brand switching generasi Y dan Z</w:t>
      </w: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6E0819" w:rsidRDefault="006E0819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4D6F71" w:rsidRDefault="004D6F71" w:rsidP="006E0819">
      <w:pPr>
        <w:spacing w:after="0" w:line="240" w:lineRule="auto"/>
        <w:rPr>
          <w:b/>
          <w:lang w:val="id-ID"/>
        </w:rPr>
      </w:pPr>
    </w:p>
    <w:p w:rsidR="006B5084" w:rsidRDefault="006B5084" w:rsidP="006E0819">
      <w:pPr>
        <w:spacing w:after="0" w:line="240" w:lineRule="auto"/>
        <w:rPr>
          <w:b/>
          <w:lang w:val="id-ID"/>
        </w:rPr>
      </w:pPr>
      <w:r w:rsidRPr="007A6949">
        <w:rPr>
          <w:b/>
          <w:lang w:val="id-ID"/>
        </w:rPr>
        <w:lastRenderedPageBreak/>
        <w:t>PERAN SOSIAL MEDIA</w:t>
      </w:r>
      <w:r w:rsidR="003854DF" w:rsidRPr="007A6949">
        <w:rPr>
          <w:b/>
          <w:lang w:val="id-ID"/>
        </w:rPr>
        <w:t xml:space="preserve"> </w:t>
      </w:r>
      <w:r w:rsidR="003854DF" w:rsidRPr="007A6949">
        <w:rPr>
          <w:b/>
          <w:lang w:val="id-ID"/>
        </w:rPr>
        <w:sym w:font="Wingdings" w:char="F0E0"/>
      </w:r>
      <w:r w:rsidR="005D538C">
        <w:rPr>
          <w:b/>
          <w:lang w:val="id-ID"/>
        </w:rPr>
        <w:t xml:space="preserve"> N = 195 </w:t>
      </w:r>
      <w:r w:rsidR="005D538C" w:rsidRPr="005D538C">
        <w:rPr>
          <w:b/>
          <w:lang w:val="id-ID"/>
        </w:rPr>
        <w:sym w:font="Wingdings" w:char="F0E0"/>
      </w:r>
      <w:r w:rsidR="003854DF" w:rsidRPr="007A6949">
        <w:rPr>
          <w:b/>
          <w:lang w:val="id-ID"/>
        </w:rPr>
        <w:t xml:space="preserve"> COMPARE MEANS PAIRED SAMPLES T-TEST </w:t>
      </w:r>
      <w:r w:rsidR="007A6949" w:rsidRPr="007A6949">
        <w:rPr>
          <w:b/>
          <w:lang w:val="id-ID"/>
        </w:rPr>
        <w:sym w:font="Wingdings" w:char="F0E0"/>
      </w:r>
      <w:r w:rsidR="007A6949">
        <w:rPr>
          <w:b/>
          <w:lang w:val="id-ID"/>
        </w:rPr>
        <w:t xml:space="preserve"> SPSS 22</w:t>
      </w:r>
    </w:p>
    <w:p w:rsidR="006E0819" w:rsidRPr="007A6949" w:rsidRDefault="006E0819" w:rsidP="006E0819">
      <w:pPr>
        <w:spacing w:after="0" w:line="240" w:lineRule="auto"/>
        <w:rPr>
          <w:b/>
          <w:lang w:val="id-ID"/>
        </w:rPr>
      </w:pPr>
      <w:r>
        <w:rPr>
          <w:b/>
          <w:lang w:val="id-ID"/>
        </w:rPr>
        <w:t>[Interpretasi langsung di dalam laporan</w:t>
      </w:r>
      <w:r w:rsidR="00AE3F3F">
        <w:rPr>
          <w:b/>
          <w:lang w:val="id-ID"/>
        </w:rPr>
        <w:t xml:space="preserve"> karena panjang penjelasannya</w:t>
      </w:r>
      <w:r>
        <w:rPr>
          <w:b/>
          <w:lang w:val="id-ID"/>
        </w:rPr>
        <w:t>]</w:t>
      </w:r>
    </w:p>
    <w:p w:rsidR="00AB6581" w:rsidRDefault="007840D5" w:rsidP="006E0819">
      <w:pPr>
        <w:spacing w:after="0" w:line="240" w:lineRule="auto"/>
        <w:rPr>
          <w:lang w:val="id-ID"/>
        </w:rPr>
      </w:pPr>
      <w:r>
        <w:rPr>
          <w:lang w:val="id-ID"/>
        </w:rPr>
        <w:t>Motivasi 1</w:t>
      </w:r>
      <w:r w:rsidR="006E0819">
        <w:rPr>
          <w:lang w:val="id-ID"/>
        </w:rPr>
        <w:t xml:space="preserve"> </w:t>
      </w: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"/>
        <w:gridCol w:w="1562"/>
        <w:gridCol w:w="1000"/>
        <w:gridCol w:w="1000"/>
        <w:gridCol w:w="1410"/>
        <w:gridCol w:w="1456"/>
      </w:tblGrid>
      <w:tr w:rsidR="007840D5" w:rsidRPr="007840D5">
        <w:trPr>
          <w:cantSplit/>
        </w:trPr>
        <w:tc>
          <w:tcPr>
            <w:tcW w:w="71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7840D5" w:rsidRPr="007840D5">
        <w:trPr>
          <w:cantSplit/>
        </w:trPr>
        <w:tc>
          <w:tcPr>
            <w:tcW w:w="231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6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8.55200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263725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63186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6.03850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65800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32900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8.55200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263725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63186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3167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78158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39079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6.03850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65800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32900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31675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781584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390792</w:t>
            </w:r>
          </w:p>
        </w:tc>
      </w:tr>
    </w:tbl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3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2426"/>
        <w:gridCol w:w="1000"/>
        <w:gridCol w:w="1198"/>
        <w:gridCol w:w="1000"/>
      </w:tblGrid>
      <w:tr w:rsidR="007840D5" w:rsidRPr="007840D5">
        <w:trPr>
          <w:cantSplit/>
        </w:trPr>
        <w:tc>
          <w:tcPr>
            <w:tcW w:w="63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7840D5" w:rsidRPr="007840D5">
        <w:trPr>
          <w:cantSplit/>
        </w:trPr>
        <w:tc>
          <w:tcPr>
            <w:tcW w:w="318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42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&amp; </w:t>
            </w: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570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430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9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-.111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889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699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301</w:t>
            </w:r>
          </w:p>
        </w:tc>
      </w:tr>
    </w:tbl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4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2679"/>
        <w:gridCol w:w="1171"/>
        <w:gridCol w:w="1558"/>
        <w:gridCol w:w="1608"/>
        <w:gridCol w:w="1608"/>
        <w:gridCol w:w="1608"/>
        <w:gridCol w:w="1104"/>
        <w:gridCol w:w="1104"/>
        <w:gridCol w:w="1524"/>
      </w:tblGrid>
      <w:tr w:rsidR="007840D5" w:rsidRPr="007840D5">
        <w:trPr>
          <w:cantSplit/>
        </w:trPr>
        <w:tc>
          <w:tcPr>
            <w:tcW w:w="1479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549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523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57" w:type="dxa"/>
            <w:vMerge w:val="restart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607" w:type="dxa"/>
            <w:vMerge w:val="restart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214" w:type="dxa"/>
            <w:gridSpan w:val="2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7" w:type="dxa"/>
            <w:vMerge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vMerge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67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- </w:t>
            </w: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1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513500</w:t>
            </w:r>
          </w:p>
        </w:tc>
        <w:tc>
          <w:tcPr>
            <w:tcW w:w="155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939149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469575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-2.163342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7.190342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710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23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186</w:t>
            </w: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5.235250</w:t>
            </w:r>
          </w:p>
        </w:tc>
        <w:tc>
          <w:tcPr>
            <w:tcW w:w="155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439505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719753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-.237771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0.708271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044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23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56</w:t>
            </w: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721750</w:t>
            </w:r>
          </w:p>
        </w:tc>
        <w:tc>
          <w:tcPr>
            <w:tcW w:w="155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570270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285135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814323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629177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9.545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23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</w:tr>
    </w:tbl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>Motivasi 2</w:t>
      </w: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2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"/>
        <w:gridCol w:w="1562"/>
        <w:gridCol w:w="1061"/>
        <w:gridCol w:w="1000"/>
        <w:gridCol w:w="1410"/>
        <w:gridCol w:w="1456"/>
      </w:tblGrid>
      <w:tr w:rsidR="007840D5" w:rsidRPr="007840D5">
        <w:trPr>
          <w:cantSplit/>
        </w:trPr>
        <w:tc>
          <w:tcPr>
            <w:tcW w:w="72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7840D5" w:rsidRPr="007840D5">
        <w:trPr>
          <w:cantSplit/>
        </w:trPr>
        <w:tc>
          <w:tcPr>
            <w:tcW w:w="231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6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0.06775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11474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778687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6.50669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77069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442675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0.0677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11474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778687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55731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124867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281217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6.50669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77069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442675</w:t>
            </w:r>
          </w:p>
        </w:tc>
      </w:tr>
      <w:tr w:rsidR="007840D5" w:rsidRPr="007840D5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55731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124867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281217</w:t>
            </w:r>
          </w:p>
        </w:tc>
      </w:tr>
    </w:tbl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3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2426"/>
        <w:gridCol w:w="1000"/>
        <w:gridCol w:w="1198"/>
        <w:gridCol w:w="1000"/>
      </w:tblGrid>
      <w:tr w:rsidR="007840D5" w:rsidRPr="007840D5">
        <w:trPr>
          <w:cantSplit/>
        </w:trPr>
        <w:tc>
          <w:tcPr>
            <w:tcW w:w="63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7840D5" w:rsidRPr="007840D5">
        <w:trPr>
          <w:cantSplit/>
        </w:trPr>
        <w:tc>
          <w:tcPr>
            <w:tcW w:w="318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42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&amp; </w:t>
            </w: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642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7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717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</w:tr>
      <w:tr w:rsidR="007840D5" w:rsidRPr="007840D5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800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4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2679"/>
        <w:gridCol w:w="1171"/>
        <w:gridCol w:w="1558"/>
        <w:gridCol w:w="1608"/>
        <w:gridCol w:w="1608"/>
        <w:gridCol w:w="1608"/>
        <w:gridCol w:w="1104"/>
        <w:gridCol w:w="1104"/>
        <w:gridCol w:w="1524"/>
      </w:tblGrid>
      <w:tr w:rsidR="007840D5" w:rsidRPr="007840D5">
        <w:trPr>
          <w:cantSplit/>
        </w:trPr>
        <w:tc>
          <w:tcPr>
            <w:tcW w:w="1479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549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523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57" w:type="dxa"/>
            <w:vMerge w:val="restart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607" w:type="dxa"/>
            <w:vMerge w:val="restart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214" w:type="dxa"/>
            <w:gridSpan w:val="2"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840D5" w:rsidRPr="007840D5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7" w:type="dxa"/>
            <w:vMerge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vMerge/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67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- </w:t>
            </w: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1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561063</w:t>
            </w:r>
          </w:p>
        </w:tc>
        <w:tc>
          <w:tcPr>
            <w:tcW w:w="155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399187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599797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282626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4.839499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5.937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Opinion Leader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6.510438</w:t>
            </w:r>
          </w:p>
        </w:tc>
        <w:tc>
          <w:tcPr>
            <w:tcW w:w="155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438403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609601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5.211104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7.809771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0.680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7840D5" w:rsidRPr="007840D5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 xml:space="preserve">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949375</w:t>
            </w:r>
          </w:p>
        </w:tc>
        <w:tc>
          <w:tcPr>
            <w:tcW w:w="155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.102415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275604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2.361939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3.536811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0.702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840D5" w:rsidRPr="007840D5" w:rsidRDefault="007840D5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840D5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7840D5" w:rsidRPr="007840D5" w:rsidRDefault="007840D5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>Motivasi 3</w:t>
      </w: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2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"/>
        <w:gridCol w:w="1562"/>
        <w:gridCol w:w="1061"/>
        <w:gridCol w:w="1000"/>
        <w:gridCol w:w="1410"/>
        <w:gridCol w:w="1456"/>
      </w:tblGrid>
      <w:tr w:rsidR="00E03D02" w:rsidRPr="00E03D02">
        <w:trPr>
          <w:cantSplit/>
        </w:trPr>
        <w:tc>
          <w:tcPr>
            <w:tcW w:w="72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E03D02" w:rsidRPr="00E03D02">
        <w:trPr>
          <w:cantSplit/>
        </w:trPr>
        <w:tc>
          <w:tcPr>
            <w:tcW w:w="231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6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0.32269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542823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635706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14844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90568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76420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0.32269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54282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635706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74550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00458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51146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14844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90568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76420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74550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004583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51146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3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2426"/>
        <w:gridCol w:w="1000"/>
        <w:gridCol w:w="1198"/>
        <w:gridCol w:w="1000"/>
      </w:tblGrid>
      <w:tr w:rsidR="00E03D02" w:rsidRPr="00E03D02">
        <w:trPr>
          <w:cantSplit/>
        </w:trPr>
        <w:tc>
          <w:tcPr>
            <w:tcW w:w="63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E03D02" w:rsidRPr="00E03D02">
        <w:trPr>
          <w:cantSplit/>
        </w:trPr>
        <w:tc>
          <w:tcPr>
            <w:tcW w:w="318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42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&amp;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742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706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828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4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2679"/>
        <w:gridCol w:w="1171"/>
        <w:gridCol w:w="1558"/>
        <w:gridCol w:w="1608"/>
        <w:gridCol w:w="1608"/>
        <w:gridCol w:w="1608"/>
        <w:gridCol w:w="1104"/>
        <w:gridCol w:w="1104"/>
        <w:gridCol w:w="1524"/>
      </w:tblGrid>
      <w:tr w:rsidR="00E03D02" w:rsidRPr="00E03D02">
        <w:trPr>
          <w:cantSplit/>
        </w:trPr>
        <w:tc>
          <w:tcPr>
            <w:tcW w:w="1479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549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523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5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60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214" w:type="dxa"/>
            <w:gridSpan w:val="2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67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-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1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174250</w:t>
            </w:r>
          </w:p>
        </w:tc>
        <w:tc>
          <w:tcPr>
            <w:tcW w:w="155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704058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26014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266222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4.082278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451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577187</w:t>
            </w:r>
          </w:p>
        </w:tc>
        <w:tc>
          <w:tcPr>
            <w:tcW w:w="155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967404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91851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5.528832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625543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.372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402938</w:t>
            </w:r>
          </w:p>
        </w:tc>
        <w:tc>
          <w:tcPr>
            <w:tcW w:w="155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212960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303240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756597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4.049278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1.222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23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P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:rsidR="007840D5" w:rsidRDefault="007840D5" w:rsidP="006E081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40D5" w:rsidRDefault="007840D5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  <w:r>
        <w:rPr>
          <w:lang w:val="id-ID"/>
        </w:rPr>
        <w:lastRenderedPageBreak/>
        <w:t>Motivasi 4</w:t>
      </w: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2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"/>
        <w:gridCol w:w="1562"/>
        <w:gridCol w:w="1061"/>
        <w:gridCol w:w="1000"/>
        <w:gridCol w:w="1410"/>
        <w:gridCol w:w="1456"/>
      </w:tblGrid>
      <w:tr w:rsidR="00E03D02" w:rsidRPr="00E03D02">
        <w:trPr>
          <w:cantSplit/>
        </w:trPr>
        <w:tc>
          <w:tcPr>
            <w:tcW w:w="72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E03D02" w:rsidRPr="00E03D02">
        <w:trPr>
          <w:cantSplit/>
        </w:trPr>
        <w:tc>
          <w:tcPr>
            <w:tcW w:w="231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6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0.16926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43784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06776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6471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78914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51754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0.16926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43784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06776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50397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96708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82027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6471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78914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51754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50397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967082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82027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3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2426"/>
        <w:gridCol w:w="1000"/>
        <w:gridCol w:w="1198"/>
        <w:gridCol w:w="1000"/>
      </w:tblGrid>
      <w:tr w:rsidR="00E03D02" w:rsidRPr="00E03D02">
        <w:trPr>
          <w:cantSplit/>
        </w:trPr>
        <w:tc>
          <w:tcPr>
            <w:tcW w:w="63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E03D02" w:rsidRPr="00E03D02">
        <w:trPr>
          <w:cantSplit/>
        </w:trPr>
        <w:tc>
          <w:tcPr>
            <w:tcW w:w="318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42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&amp;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506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9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38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79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4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2679"/>
        <w:gridCol w:w="1171"/>
        <w:gridCol w:w="1558"/>
        <w:gridCol w:w="1608"/>
        <w:gridCol w:w="1608"/>
        <w:gridCol w:w="1608"/>
        <w:gridCol w:w="1104"/>
        <w:gridCol w:w="1104"/>
        <w:gridCol w:w="1524"/>
      </w:tblGrid>
      <w:tr w:rsidR="00E03D02" w:rsidRPr="00E03D02">
        <w:trPr>
          <w:cantSplit/>
        </w:trPr>
        <w:tc>
          <w:tcPr>
            <w:tcW w:w="1479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549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523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5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60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214" w:type="dxa"/>
            <w:gridSpan w:val="2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67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-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1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522108</w:t>
            </w:r>
          </w:p>
        </w:tc>
        <w:tc>
          <w:tcPr>
            <w:tcW w:w="155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175487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84522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157251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886965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.088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523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665288</w:t>
            </w:r>
          </w:p>
        </w:tc>
        <w:tc>
          <w:tcPr>
            <w:tcW w:w="155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193846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86080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297352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033224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5.820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523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143180</w:t>
            </w:r>
          </w:p>
        </w:tc>
        <w:tc>
          <w:tcPr>
            <w:tcW w:w="155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574603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33556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879099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407261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3.535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523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  <w:r>
        <w:rPr>
          <w:lang w:val="id-ID"/>
        </w:rPr>
        <w:lastRenderedPageBreak/>
        <w:t>Motivasi 5</w:t>
      </w: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2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"/>
        <w:gridCol w:w="1562"/>
        <w:gridCol w:w="1061"/>
        <w:gridCol w:w="1000"/>
        <w:gridCol w:w="1410"/>
        <w:gridCol w:w="1456"/>
      </w:tblGrid>
      <w:tr w:rsidR="00E03D02" w:rsidRPr="00E03D02">
        <w:trPr>
          <w:cantSplit/>
        </w:trPr>
        <w:tc>
          <w:tcPr>
            <w:tcW w:w="72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E03D02" w:rsidRPr="00E03D02">
        <w:trPr>
          <w:cantSplit/>
        </w:trPr>
        <w:tc>
          <w:tcPr>
            <w:tcW w:w="231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61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1.09030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778553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621303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5694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00172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47598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1.09030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77855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621303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4187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96875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16619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56945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00172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47598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ocial Leader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41875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968752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216619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3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2426"/>
        <w:gridCol w:w="1000"/>
        <w:gridCol w:w="1198"/>
        <w:gridCol w:w="1000"/>
      </w:tblGrid>
      <w:tr w:rsidR="00E03D02" w:rsidRPr="00E03D02">
        <w:trPr>
          <w:cantSplit/>
        </w:trPr>
        <w:tc>
          <w:tcPr>
            <w:tcW w:w="63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E03D02" w:rsidRPr="00E03D02">
        <w:trPr>
          <w:cantSplit/>
        </w:trPr>
        <w:tc>
          <w:tcPr>
            <w:tcW w:w="318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42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&amp;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764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540</w:t>
            </w:r>
          </w:p>
        </w:tc>
        <w:tc>
          <w:tcPr>
            <w:tcW w:w="100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14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cial Leader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810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4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2679"/>
        <w:gridCol w:w="1171"/>
        <w:gridCol w:w="1558"/>
        <w:gridCol w:w="1608"/>
        <w:gridCol w:w="1608"/>
        <w:gridCol w:w="1608"/>
        <w:gridCol w:w="1104"/>
        <w:gridCol w:w="1104"/>
        <w:gridCol w:w="1524"/>
      </w:tblGrid>
      <w:tr w:rsidR="00E03D02" w:rsidRPr="00E03D02">
        <w:trPr>
          <w:cantSplit/>
        </w:trPr>
        <w:tc>
          <w:tcPr>
            <w:tcW w:w="1479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549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104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523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5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607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214" w:type="dxa"/>
            <w:gridSpan w:val="2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351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607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267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Opinion Leader - </w:t>
            </w: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</w:p>
        </w:tc>
        <w:tc>
          <w:tcPr>
            <w:tcW w:w="117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4.520850</w:t>
            </w:r>
          </w:p>
        </w:tc>
        <w:tc>
          <w:tcPr>
            <w:tcW w:w="155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798056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02058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679334</w:t>
            </w:r>
          </w:p>
        </w:tc>
        <w:tc>
          <w:tcPr>
            <w:tcW w:w="16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5.362366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1.244</w:t>
            </w:r>
          </w:p>
        </w:tc>
        <w:tc>
          <w:tcPr>
            <w:tcW w:w="110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523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2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Opinion Leader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671550</w:t>
            </w:r>
          </w:p>
        </w:tc>
        <w:tc>
          <w:tcPr>
            <w:tcW w:w="155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398516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536324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549010</w:t>
            </w:r>
          </w:p>
        </w:tc>
        <w:tc>
          <w:tcPr>
            <w:tcW w:w="16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8.794090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4.304</w:t>
            </w:r>
          </w:p>
        </w:tc>
        <w:tc>
          <w:tcPr>
            <w:tcW w:w="110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523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03D02" w:rsidRPr="00E03D02">
        <w:trPr>
          <w:cantSplit/>
        </w:trPr>
        <w:tc>
          <w:tcPr>
            <w:tcW w:w="837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3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elebritas</w:t>
            </w:r>
            <w:proofErr w:type="spellEnd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 xml:space="preserve"> - Social Leader</w:t>
            </w:r>
          </w:p>
        </w:tc>
        <w:tc>
          <w:tcPr>
            <w:tcW w:w="117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150700</w:t>
            </w:r>
          </w:p>
        </w:tc>
        <w:tc>
          <w:tcPr>
            <w:tcW w:w="155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343473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300410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2.521935</w:t>
            </w:r>
          </w:p>
        </w:tc>
        <w:tc>
          <w:tcPr>
            <w:tcW w:w="1607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3.779465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0.488</w:t>
            </w:r>
          </w:p>
        </w:tc>
        <w:tc>
          <w:tcPr>
            <w:tcW w:w="110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523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</w:p>
    <w:p w:rsidR="00E03D02" w:rsidRDefault="00E03D02" w:rsidP="006E0819">
      <w:pPr>
        <w:spacing w:after="0" w:line="240" w:lineRule="auto"/>
        <w:rPr>
          <w:lang w:val="id-ID"/>
        </w:rPr>
      </w:pPr>
      <w:r>
        <w:rPr>
          <w:lang w:val="id-ID"/>
        </w:rPr>
        <w:lastRenderedPageBreak/>
        <w:t>Verbal dan Visual</w:t>
      </w: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4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8"/>
        <w:gridCol w:w="803"/>
        <w:gridCol w:w="1000"/>
        <w:gridCol w:w="1000"/>
        <w:gridCol w:w="1410"/>
        <w:gridCol w:w="1456"/>
      </w:tblGrid>
      <w:tr w:rsidR="00E03D02" w:rsidRPr="00E03D02">
        <w:trPr>
          <w:cantSplit/>
        </w:trPr>
        <w:tc>
          <w:tcPr>
            <w:tcW w:w="642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Statistics</w:t>
            </w:r>
          </w:p>
        </w:tc>
      </w:tr>
      <w:tr w:rsidR="00E03D02" w:rsidRPr="00E03D02">
        <w:trPr>
          <w:cantSplit/>
        </w:trPr>
        <w:tc>
          <w:tcPr>
            <w:tcW w:w="156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803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Visual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7.54040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4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844074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32057</w:t>
            </w:r>
          </w:p>
        </w:tc>
      </w:tr>
      <w:tr w:rsidR="00E03D02" w:rsidRPr="00E03D02">
        <w:trPr>
          <w:cantSplit/>
        </w:trPr>
        <w:tc>
          <w:tcPr>
            <w:tcW w:w="75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Verbal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85428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4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820031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30335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4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"/>
        <w:gridCol w:w="1531"/>
        <w:gridCol w:w="1001"/>
        <w:gridCol w:w="1198"/>
        <w:gridCol w:w="1001"/>
      </w:tblGrid>
      <w:tr w:rsidR="00E03D02" w:rsidRPr="00E03D02">
        <w:trPr>
          <w:cantSplit/>
        </w:trPr>
        <w:tc>
          <w:tcPr>
            <w:tcW w:w="548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Correlations</w:t>
            </w:r>
          </w:p>
        </w:tc>
      </w:tr>
      <w:tr w:rsidR="00E03D02" w:rsidRPr="00E03D02">
        <w:trPr>
          <w:cantSplit/>
        </w:trPr>
        <w:tc>
          <w:tcPr>
            <w:tcW w:w="228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E03D02" w:rsidRPr="00E03D02">
        <w:trPr>
          <w:cantSplit/>
        </w:trPr>
        <w:tc>
          <w:tcPr>
            <w:tcW w:w="75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3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Visual &amp; Verbal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1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708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34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4"/>
        <w:gridCol w:w="1599"/>
        <w:gridCol w:w="1088"/>
        <w:gridCol w:w="1533"/>
        <w:gridCol w:w="1581"/>
        <w:gridCol w:w="1581"/>
        <w:gridCol w:w="1581"/>
        <w:gridCol w:w="1087"/>
        <w:gridCol w:w="1087"/>
        <w:gridCol w:w="1499"/>
      </w:tblGrid>
      <w:tr w:rsidR="00E03D02" w:rsidRPr="00E03D02">
        <w:trPr>
          <w:cantSplit/>
        </w:trPr>
        <w:tc>
          <w:tcPr>
            <w:tcW w:w="1345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ired Samples Test</w:t>
            </w:r>
          </w:p>
        </w:tc>
      </w:tr>
      <w:tr w:rsidR="00E03D02" w:rsidRPr="00E03D02">
        <w:trPr>
          <w:cantSplit/>
        </w:trPr>
        <w:tc>
          <w:tcPr>
            <w:tcW w:w="2421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62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ed Differences</w:t>
            </w:r>
          </w:p>
        </w:tc>
        <w:tc>
          <w:tcPr>
            <w:tcW w:w="1087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087" w:type="dxa"/>
            <w:vMerge w:val="restart"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499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</w:tr>
      <w:tr w:rsidR="00E03D02" w:rsidRPr="00E03D02">
        <w:trPr>
          <w:cantSplit/>
        </w:trPr>
        <w:tc>
          <w:tcPr>
            <w:tcW w:w="2421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87" w:type="dxa"/>
            <w:vMerge w:val="restart"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32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581" w:type="dxa"/>
            <w:vMerge w:val="restart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Std. Error Mean</w:t>
            </w:r>
          </w:p>
        </w:tc>
        <w:tc>
          <w:tcPr>
            <w:tcW w:w="3162" w:type="dxa"/>
            <w:gridSpan w:val="2"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95% Confidence Interval of the Difference</w:t>
            </w:r>
          </w:p>
        </w:tc>
        <w:tc>
          <w:tcPr>
            <w:tcW w:w="108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8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9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2421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87" w:type="dxa"/>
            <w:vMerge/>
            <w:tcBorders>
              <w:lef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2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vMerge/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Lower</w:t>
            </w:r>
          </w:p>
        </w:tc>
        <w:tc>
          <w:tcPr>
            <w:tcW w:w="1581" w:type="dxa"/>
            <w:tcBorders>
              <w:bottom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Upper</w:t>
            </w:r>
          </w:p>
        </w:tc>
        <w:tc>
          <w:tcPr>
            <w:tcW w:w="108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87" w:type="dxa"/>
            <w:vMerge/>
            <w:tcBorders>
              <w:top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9" w:type="dxa"/>
            <w:vMerge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03D02" w:rsidRPr="00E03D02">
        <w:trPr>
          <w:cantSplit/>
        </w:trPr>
        <w:tc>
          <w:tcPr>
            <w:tcW w:w="82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Pair 1</w:t>
            </w:r>
          </w:p>
        </w:tc>
        <w:tc>
          <w:tcPr>
            <w:tcW w:w="1598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Visual - Verbal</w:t>
            </w:r>
          </w:p>
        </w:tc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686123</w:t>
            </w:r>
          </w:p>
        </w:tc>
        <w:tc>
          <w:tcPr>
            <w:tcW w:w="153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.400712</w:t>
            </w:r>
          </w:p>
        </w:tc>
        <w:tc>
          <w:tcPr>
            <w:tcW w:w="15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100307</w:t>
            </w:r>
          </w:p>
        </w:tc>
        <w:tc>
          <w:tcPr>
            <w:tcW w:w="15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488291</w:t>
            </w:r>
          </w:p>
        </w:tc>
        <w:tc>
          <w:tcPr>
            <w:tcW w:w="15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883955</w:t>
            </w:r>
          </w:p>
        </w:tc>
        <w:tc>
          <w:tcPr>
            <w:tcW w:w="108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6.840</w:t>
            </w:r>
          </w:p>
        </w:tc>
        <w:tc>
          <w:tcPr>
            <w:tcW w:w="108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14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3D02" w:rsidRPr="00E03D02" w:rsidRDefault="00E03D02" w:rsidP="006E081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03D02"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:rsidR="00E03D02" w:rsidRPr="00E03D02" w:rsidRDefault="00E03D02" w:rsidP="006E08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D02" w:rsidRPr="007840D5" w:rsidRDefault="00E03D02" w:rsidP="006E0819">
      <w:pPr>
        <w:spacing w:after="0" w:line="240" w:lineRule="auto"/>
        <w:rPr>
          <w:lang w:val="id-ID"/>
        </w:rPr>
      </w:pPr>
    </w:p>
    <w:sectPr w:rsidR="00E03D02" w:rsidRPr="007840D5" w:rsidSect="007840D5">
      <w:pgSz w:w="16840" w:h="11907" w:orient="landscape" w:code="9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860367"/>
    <w:multiLevelType w:val="hybridMultilevel"/>
    <w:tmpl w:val="F9E0C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4F1916"/>
    <w:multiLevelType w:val="hybridMultilevel"/>
    <w:tmpl w:val="3EB8AC3E"/>
    <w:lvl w:ilvl="0" w:tplc="0714DF0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LM0MjG0tDAxMjRR0lEKTi0uzszPAykwqgUAHkOpuSwAAAA="/>
  </w:docVars>
  <w:rsids>
    <w:rsidRoot w:val="00785820"/>
    <w:rsid w:val="00025E37"/>
    <w:rsid w:val="000A3B52"/>
    <w:rsid w:val="00105C48"/>
    <w:rsid w:val="00110BB3"/>
    <w:rsid w:val="00211297"/>
    <w:rsid w:val="00250CDC"/>
    <w:rsid w:val="002778AB"/>
    <w:rsid w:val="002B2613"/>
    <w:rsid w:val="002F5853"/>
    <w:rsid w:val="002F66C4"/>
    <w:rsid w:val="00305554"/>
    <w:rsid w:val="003854DF"/>
    <w:rsid w:val="003B6FCB"/>
    <w:rsid w:val="003F629E"/>
    <w:rsid w:val="004B2FEF"/>
    <w:rsid w:val="004C2B16"/>
    <w:rsid w:val="004D6F71"/>
    <w:rsid w:val="004F5CE7"/>
    <w:rsid w:val="004F6010"/>
    <w:rsid w:val="00521247"/>
    <w:rsid w:val="00551864"/>
    <w:rsid w:val="00561DC0"/>
    <w:rsid w:val="005D538C"/>
    <w:rsid w:val="005E078B"/>
    <w:rsid w:val="006048AD"/>
    <w:rsid w:val="006A14E5"/>
    <w:rsid w:val="006A7DD2"/>
    <w:rsid w:val="006B489A"/>
    <w:rsid w:val="006B5084"/>
    <w:rsid w:val="006E0819"/>
    <w:rsid w:val="0076317F"/>
    <w:rsid w:val="00767F33"/>
    <w:rsid w:val="007840D5"/>
    <w:rsid w:val="00785820"/>
    <w:rsid w:val="007A6949"/>
    <w:rsid w:val="007D51E4"/>
    <w:rsid w:val="00856FDB"/>
    <w:rsid w:val="008E73E5"/>
    <w:rsid w:val="00975316"/>
    <w:rsid w:val="009D2C53"/>
    <w:rsid w:val="00A83E1A"/>
    <w:rsid w:val="00A95928"/>
    <w:rsid w:val="00AB6581"/>
    <w:rsid w:val="00AD13B2"/>
    <w:rsid w:val="00AE3F3F"/>
    <w:rsid w:val="00AF3FB3"/>
    <w:rsid w:val="00C73700"/>
    <w:rsid w:val="00D21BDE"/>
    <w:rsid w:val="00D81A53"/>
    <w:rsid w:val="00DA3CE2"/>
    <w:rsid w:val="00DD0EA2"/>
    <w:rsid w:val="00DF4DF8"/>
    <w:rsid w:val="00E03D02"/>
    <w:rsid w:val="00E155F3"/>
    <w:rsid w:val="00E9056D"/>
    <w:rsid w:val="00EF3C13"/>
    <w:rsid w:val="00F20536"/>
    <w:rsid w:val="00F9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B3E28E-DD56-468A-A25B-D310482C4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58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820"/>
    <w:pPr>
      <w:ind w:left="720"/>
      <w:contextualSpacing/>
    </w:pPr>
  </w:style>
  <w:style w:type="table" w:styleId="TableGrid">
    <w:name w:val="Table Grid"/>
    <w:basedOn w:val="TableNormal"/>
    <w:uiPriority w:val="59"/>
    <w:rsid w:val="00DA3C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4</Pages>
  <Words>1927</Words>
  <Characters>1099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5</cp:revision>
  <dcterms:created xsi:type="dcterms:W3CDTF">2019-07-17T06:43:00Z</dcterms:created>
  <dcterms:modified xsi:type="dcterms:W3CDTF">2019-07-27T13:48:00Z</dcterms:modified>
</cp:coreProperties>
</file>